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roject Manager position at your esteemed organization, with a specific focus on contributing to the dynamic and evolving business landscape of Brazil, particularly in Rio de Janeiro. As a seasoned professional with over [X years] of experience in project management across diverse industries, I am eager to bring my expertise, cultural adaptability, and leadership skills to support your team’s goals while aligning with the unique opportunities and challenges of this vibrant region.</w:t>
      </w:r>
    </w:p>
    <w:p>
      <w:pPr>
        <w:pStyle w:val="BodyText"/>
      </w:pPr>
      <w:r>
        <w:t xml:space="preserve">Having spent [number] years navigating the complexities of project management in both global and regional contexts, I have developed a deep understanding of how to deliver results in fast-paced environments. My career has been defined by a commitment to fostering collaboration, optimizing resources, and driving successful outcomes—principles that are especially critical for the role of a Project Manager. In Brazil Rio de Janeiro, where innovation and cultural richness intersect with economic growth, I am confident that my background equips me to make meaningful contributions to your organization’s mission.</w:t>
      </w:r>
    </w:p>
    <w:bookmarkStart w:id="20" w:name="X82d1272af131ba1f38d8d911d2d89e056a2f231"/>
    <w:p>
      <w:pPr>
        <w:pStyle w:val="Heading2"/>
      </w:pPr>
      <w:r>
        <w:t xml:space="preserve">Why Project Manager? A Passion for Leadership and Execution</w:t>
      </w:r>
    </w:p>
    <w:p>
      <w:pPr>
        <w:pStyle w:val="FirstParagraph"/>
      </w:pPr>
      <w:r>
        <w:t xml:space="preserve">The role of a Project Manager is not just a job—it is a responsibility to bridge strategy with action. In Rio de Janeiro, where projects often involve intricate stakeholder relationships and cross-cultural coordination, the ability to lead with clarity and empathy is paramount. My experience in managing large-scale initiatives—from technology implementations to infrastructure development—has honed my ability to balance technical precision with human-centric leadership. I understand that every project is a puzzle of interdependent parts, and as a Project Manager, my role is to ensure that each piece aligns seamlessly to achieve the desired outcome.</w:t>
      </w:r>
    </w:p>
    <w:p>
      <w:pPr>
        <w:pStyle w:val="BodyText"/>
      </w:pPr>
      <w:r>
        <w:t xml:space="preserve">One of the key aspects of my career has been adapting to diverse environments. Whether working in multinational corporations or local enterprises in Brazil, I have consistently demonstrated an ability to navigate cultural nuances while maintaining a focus on deliverables. For example, during my tenure at [Previous Company], I led a project that required close collaboration with stakeholders in Rio de Janeiro, where I coordinated with local teams to implement a digital transformation initiative. This experience not only deepened my understanding of the Brazilian market but also reinforced the importance of building trust and transparency in every phase of a project.</w:t>
      </w:r>
    </w:p>
    <w:bookmarkEnd w:id="20"/>
    <w:bookmarkStart w:id="21" w:name="Xa829a393cef5dca9cca95a0a5c4882e497e83dd"/>
    <w:p>
      <w:pPr>
        <w:pStyle w:val="Heading2"/>
      </w:pPr>
      <w:r>
        <w:t xml:space="preserve">Project Management Expertise: A Track Record of Success</w:t>
      </w:r>
    </w:p>
    <w:p>
      <w:pPr>
        <w:pStyle w:val="FirstParagraph"/>
      </w:pPr>
      <w:r>
        <w:t xml:space="preserve">As a Project Manager, I pride myself on my ability to anticipate challenges and proactively address them. My approach is rooted in meticulous planning, agile execution, and continuous improvement. For instance, in a recent project involving the development of a sustainable tourism initiative in [specific location], I managed a team of 20+ professionals across multiple time zones, ensuring that deadlines were met while maintaining high-quality standards. This project was recognized for its innovative use of technology to enhance visitor experiences, and it underscored my belief that successful project management is as much about people as it is about processes.</w:t>
      </w:r>
    </w:p>
    <w:p>
      <w:pPr>
        <w:pStyle w:val="BodyText"/>
      </w:pPr>
      <w:r>
        <w:t xml:space="preserve">In Brazil Rio de Janeiro, where the pace of development is rapid and the demand for skilled leaders is high, my skills in risk management, budget allocation, and stakeholder engagement would be invaluable. I have successfully managed projects with budgets ranging from [specific range] to [another range], consistently delivering results that exceed expectations. My certifications in [e.g., PMP, Scrum Master] further solidify my commitment to excellence and provide a framework for managing complex projects with precision.</w:t>
      </w:r>
    </w:p>
    <w:bookmarkEnd w:id="21"/>
    <w:bookmarkStart w:id="22" w:name="X51e61d88a0c329c7c9c030aa283e7f23d34bfff"/>
    <w:p>
      <w:pPr>
        <w:pStyle w:val="Heading2"/>
      </w:pPr>
      <w:r>
        <w:t xml:space="preserve">Why Brazil Rio de Janeiro? A Commitment to Local Growth</w:t>
      </w:r>
    </w:p>
    <w:p>
      <w:pPr>
        <w:pStyle w:val="FirstParagraph"/>
      </w:pPr>
      <w:r>
        <w:t xml:space="preserve">Rio de Janeiro is more than just a location—it is a symbol of resilience, creativity, and opportunity. As a Project Manager with an eye for local markets, I am particularly drawn to the potential of this region to drive innovation and economic growth. Whether it’s supporting the development of infrastructure projects that enhance public services or spearheading initiatives that leverage Brazil’s rich cultural heritage, I am committed to contributing to the community while achieving business objectives.</w:t>
      </w:r>
    </w:p>
    <w:p>
      <w:pPr>
        <w:pStyle w:val="BodyText"/>
      </w:pPr>
      <w:r>
        <w:t xml:space="preserve">My time spent in Brazil has allowed me to build a network of professionals who share a passion for progress. I have witnessed firsthand how local businesses are navigating the challenges of globalization while preserving their unique identities. This experience has instilled in me a deep respect for the collaborative spirit of Brazilian professionals and an understanding of how to integrate global best practices with local insights.</w:t>
      </w:r>
    </w:p>
    <w:bookmarkEnd w:id="22"/>
    <w:bookmarkStart w:id="23" w:name="what-i-bring-to-your-team"/>
    <w:p>
      <w:pPr>
        <w:pStyle w:val="Heading2"/>
      </w:pPr>
      <w:r>
        <w:t xml:space="preserve">What I Bring to Your Team</w:t>
      </w:r>
    </w:p>
    <w:p>
      <w:pPr>
        <w:pStyle w:val="FirstParagraph"/>
      </w:pPr>
      <w:r>
        <w:t xml:space="preserve">At the core of my approach as a Project Manager is the belief that every project is an opportunity to create value. Whether it’s streamlining operations, enhancing customer satisfaction, or fostering innovation, I am dedicated to delivering outcomes that align with organizational goals. My ability to communicate effectively across teams and departments ensures that all stakeholders are informed and engaged throughout the project lifecycle.</w:t>
      </w:r>
    </w:p>
    <w:p>
      <w:pPr>
        <w:pStyle w:val="BodyText"/>
      </w:pPr>
      <w:r>
        <w:t xml:space="preserve">In addition to my technical skills, I bring a strong sense of integrity and adaptability. In Rio de Janeiro, where the business environment can be as dynamic as its culture, these qualities are essential. I am comfortable working in ambiguity and thrive under pressure, ensuring that projects stay on track even in the face of unforeseen challenges.</w:t>
      </w:r>
    </w:p>
    <w:bookmarkEnd w:id="23"/>
    <w:bookmarkStart w:id="24" w:name="conclusion-a-partnership-for-success"/>
    <w:p>
      <w:pPr>
        <w:pStyle w:val="Heading2"/>
      </w:pPr>
      <w:r>
        <w:t xml:space="preserve">Conclusion: A Partnership for Success</w:t>
      </w:r>
    </w:p>
    <w:p>
      <w:pPr>
        <w:pStyle w:val="FirstParagraph"/>
      </w:pPr>
      <w:r>
        <w:t xml:space="preserve">In conclusion, I am excited about the opportunity to contribute my expertise as a Project Manager to your organization in Brazil Rio de Janeiro. I am confident that my experience, passion for leadership, and commitment to excellence will make me a valuable asset to your team. I would welcome the chance to discuss how my background aligns with your needs and how I can support your vision for growth in this exciting market.</w:t>
      </w:r>
    </w:p>
    <w:p>
      <w:pPr>
        <w:pStyle w:val="BodyText"/>
      </w:pPr>
      <w:r>
        <w:t xml:space="preserve">Thank you for considering my application. I look forward to the possibility of working together and contributing to the success of your organization in Rio de Janeiro.</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ject Manager Position in Brazil Rio de Janeiro</dc:title>
  <dc:creator/>
  <dc:language>en</dc:language>
  <cp:keywords/>
  <dcterms:created xsi:type="dcterms:W3CDTF">2026-07-21T11:03:30Z</dcterms:created>
  <dcterms:modified xsi:type="dcterms:W3CDTF">2026-07-21T11:03:30Z</dcterms:modified>
</cp:coreProperties>
</file>

<file path=docProps/custom.xml><?xml version="1.0" encoding="utf-8"?>
<Properties xmlns="http://schemas.openxmlformats.org/officeDocument/2006/custom-properties" xmlns:vt="http://schemas.openxmlformats.org/officeDocument/2006/docPropsVTypes"/>
</file>